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096"/>
        <w:gridCol w:w="3827"/>
      </w:tblGrid>
      <w:tr w:rsidR="00C87EF5" w:rsidRPr="003829D0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:rsidR="00F62B59" w:rsidRPr="00F62B59" w:rsidRDefault="007E38FB" w:rsidP="007E38FB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Store</w:t>
            </w:r>
            <w:r w:rsidR="00F62B59" w:rsidRPr="004E5A37"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Clerk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:rsidR="00C87EF5" w:rsidRPr="007E38FB" w:rsidRDefault="00557820" w:rsidP="007E38FB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E38F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7E38F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:rsidR="00C87EF5" w:rsidRPr="007E38FB" w:rsidRDefault="00C87EF5" w:rsidP="007E38FB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E38F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E38F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7E38F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7E38F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C87EF5" w:rsidRPr="007E38FB" w:rsidRDefault="00C87EF5" w:rsidP="007E38FB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:rsidR="00C87EF5" w:rsidRPr="007E38FB" w:rsidRDefault="00C87EF5" w:rsidP="007E38FB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E38F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7E38FB" w:rsidRPr="007E38FB" w:rsidRDefault="007E38FB" w:rsidP="007E38FB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I am submitting this letter in response to the job position for the post of Store Clerk at ***. With my 10 years of experience in the field of retail sales, customer service, and product displays, coupled with my track record of ensuring the efficient running of stores, I believe that I would make a strong and positive contribution to your team as I take up to be your next Store Clerk.</w:t>
      </w: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 xml:space="preserve"> </w:t>
      </w: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My experience lies in assisting customers with product selection, managing and organizing inventory and stock levels, and processing register transactions in a challenging and customer-focused retail atmosphere. With strong communication skills, inner motivation, and interpersonal skills, I excel at maintaining a clean and welcoming environment, greeting customers, and outstanding customer service.</w:t>
      </w:r>
    </w:p>
    <w:p w:rsidR="007E38FB" w:rsidRPr="007E38FB" w:rsidRDefault="007E38FB" w:rsidP="007E38FB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7E38FB" w:rsidRPr="007E38FB" w:rsidRDefault="007E38FB" w:rsidP="007E38FB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I have been working as a Stores Assistant for the past 3 years, and during this tenure, I have become efficient in inventory management, forecasting, and dealing with tough customers. My typical duties include –</w:t>
      </w:r>
    </w:p>
    <w:p w:rsidR="007E38FB" w:rsidRPr="007E38FB" w:rsidRDefault="007E38FB" w:rsidP="007E38FB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7E38FB" w:rsidRPr="007E38FB" w:rsidRDefault="007E38FB" w:rsidP="007E38FB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Assisting the store customers in product selection, and purchase of items based on their taste and budget</w:t>
      </w:r>
    </w:p>
    <w:p w:rsidR="007E38FB" w:rsidRPr="007E38FB" w:rsidRDefault="007E38FB" w:rsidP="007E38FB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Operating and using manual and computerized systems including POS</w:t>
      </w:r>
    </w:p>
    <w:p w:rsidR="007E38FB" w:rsidRPr="007E38FB" w:rsidRDefault="007E38FB" w:rsidP="007E38FB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Ensuring the safety and cleanliness of the whole store </w:t>
      </w:r>
    </w:p>
    <w:p w:rsidR="007E38FB" w:rsidRPr="007E38FB" w:rsidRDefault="007E38FB" w:rsidP="007E38FB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Checking the display shelves and ensuring expired products are removed and new items are stocked </w:t>
      </w:r>
    </w:p>
    <w:p w:rsidR="007E38FB" w:rsidRPr="007E38FB" w:rsidRDefault="007E38FB" w:rsidP="007E38FB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Excellent math skills, and fast counting abilities, with the ability to stay alert and monitor the store even during peak hours</w:t>
      </w:r>
    </w:p>
    <w:p w:rsidR="007E38FB" w:rsidRPr="007E38FB" w:rsidRDefault="007E38FB" w:rsidP="007E38FB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The ability to supervise new workers and maintain a safe environment for customers and employees</w:t>
      </w:r>
    </w:p>
    <w:p w:rsidR="007E38FB" w:rsidRPr="007E38FB" w:rsidRDefault="007E38FB" w:rsidP="007E38FB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High level of physical stamina and endurance to work for long hours and weekends and holidays </w:t>
      </w:r>
    </w:p>
    <w:p w:rsidR="007E38FB" w:rsidRPr="007E38FB" w:rsidRDefault="007E38FB" w:rsidP="007E38FB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7E38FB" w:rsidRPr="007E38FB" w:rsidRDefault="007E38FB" w:rsidP="007E38FB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Apart from my degree in ***, I am familiar with the centralized receiving and distribution process, I am an expert in using handheld scanners and can track every function efficiently. My enclosed resume details my relevant qualification and transferable skills. I look forward to hearing more about *** and the Store Clerk role. Thank you for your time and consideration. </w:t>
      </w:r>
    </w:p>
    <w:p w:rsidR="007E38FB" w:rsidRPr="007E38FB" w:rsidRDefault="007E38FB" w:rsidP="007E38FB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7E38FB" w:rsidRPr="007E38FB" w:rsidRDefault="007E38FB" w:rsidP="007E38FB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Sincerely, </w:t>
      </w:r>
    </w:p>
    <w:p w:rsidR="007E38FB" w:rsidRPr="007E38FB" w:rsidRDefault="007E38FB" w:rsidP="007E38FB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[</w:t>
      </w: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Your Name</w:t>
      </w: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]</w:t>
      </w:r>
      <w:r w:rsidRPr="007E38FB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p w:rsidR="00681364" w:rsidRPr="00F62B59" w:rsidRDefault="00681364" w:rsidP="007E38FB">
      <w:pPr>
        <w:spacing w:after="150"/>
        <w:rPr>
          <w:rFonts w:ascii="Bookman Old Style" w:hAnsi="Bookman Old Style" w:cs="Arial"/>
          <w:color w:val="000000" w:themeColor="text1"/>
          <w:sz w:val="23"/>
          <w:szCs w:val="23"/>
        </w:rPr>
      </w:pPr>
    </w:p>
    <w:sectPr w:rsidR="00681364" w:rsidRPr="00F62B59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3563A" w:rsidRDefault="00A3563A" w:rsidP="00AC3120">
      <w:pPr>
        <w:spacing w:after="0" w:line="240" w:lineRule="auto"/>
      </w:pPr>
      <w:r>
        <w:separator/>
      </w:r>
    </w:p>
  </w:endnote>
  <w:endnote w:type="continuationSeparator" w:id="1">
    <w:p w:rsidR="00A3563A" w:rsidRDefault="00A3563A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AC3120" w:rsidRDefault="00AC31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3563A" w:rsidRDefault="00A3563A" w:rsidP="00AC3120">
      <w:pPr>
        <w:spacing w:after="0" w:line="240" w:lineRule="auto"/>
      </w:pPr>
      <w:r>
        <w:separator/>
      </w:r>
    </w:p>
  </w:footnote>
  <w:footnote w:type="continuationSeparator" w:id="1">
    <w:p w:rsidR="00A3563A" w:rsidRDefault="00A3563A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731116AC"/>
    <w:multiLevelType w:val="hybridMultilevel"/>
    <w:tmpl w:val="FA7058C0"/>
    <w:lvl w:ilvl="0" w:tplc="DA1CF77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6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7E38FB"/>
    <w:rsid w:val="0081730C"/>
    <w:rsid w:val="008303E2"/>
    <w:rsid w:val="00834548"/>
    <w:rsid w:val="008464AA"/>
    <w:rsid w:val="00851A08"/>
    <w:rsid w:val="00882FA2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3563A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1</Words>
  <Characters>206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4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e Clerk Cover Letter Sample</dc:title>
  <dc:subject>Create your Cover Letter using Free Store Clerk Cover Letter Sample Template</dc:subject>
  <dc:creator>Qwikresume.com</dc:creator>
  <dcterms:created xsi:type="dcterms:W3CDTF">2022-10-27T04:32:00Z</dcterms:created>
  <dcterms:modified xsi:type="dcterms:W3CDTF">2022-10-27T04:32:00Z</dcterms:modified>
  <cp:category>Retail</cp:category>
</cp:coreProperties>
</file>